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4FF9" w:rsidRPr="00904FF9" w:rsidRDefault="00904FF9" w:rsidP="00904FF9">
      <w:pPr>
        <w:spacing w:line="360" w:lineRule="auto"/>
        <w:jc w:val="center"/>
        <w:rPr>
          <w:b/>
          <w:szCs w:val="24"/>
          <w:u w:val="single"/>
          <w:shd w:val="clear" w:color="auto" w:fill="FFFFFF"/>
        </w:rPr>
      </w:pPr>
      <w:r w:rsidRPr="00904FF9">
        <w:rPr>
          <w:b/>
          <w:szCs w:val="24"/>
          <w:u w:val="single"/>
          <w:shd w:val="clear" w:color="auto" w:fill="FFFFFF"/>
        </w:rPr>
        <w:t>Assignment</w:t>
      </w:r>
      <w:r w:rsidR="00DB5714" w:rsidRPr="00904FF9">
        <w:rPr>
          <w:b/>
          <w:szCs w:val="24"/>
          <w:u w:val="single"/>
          <w:shd w:val="clear" w:color="auto" w:fill="FFFFFF"/>
        </w:rPr>
        <w:t xml:space="preserve">– </w:t>
      </w:r>
      <w:r w:rsidR="000D650C">
        <w:rPr>
          <w:b/>
          <w:szCs w:val="24"/>
          <w:u w:val="single"/>
          <w:shd w:val="clear" w:color="auto" w:fill="FFFFFF"/>
        </w:rPr>
        <w:t>4</w:t>
      </w:r>
    </w:p>
    <w:p w:rsidR="00DB3F41" w:rsidRDefault="000D650C" w:rsidP="00904FF9">
      <w:pPr>
        <w:spacing w:line="360" w:lineRule="auto"/>
        <w:jc w:val="center"/>
        <w:rPr>
          <w:shd w:val="clear" w:color="auto" w:fill="FFFFFF"/>
        </w:rPr>
      </w:pPr>
      <w:r>
        <w:rPr>
          <w:b/>
          <w:szCs w:val="24"/>
          <w:u w:val="single"/>
          <w:shd w:val="clear" w:color="auto" w:fill="FFFFFF"/>
        </w:rPr>
        <w:t>Task Analysis</w:t>
      </w:r>
    </w:p>
    <w:p w:rsidR="00DB5714" w:rsidRPr="00007EF2" w:rsidRDefault="00DB5714" w:rsidP="00DB3F41">
      <w:pPr>
        <w:pStyle w:val="Header"/>
        <w:jc w:val="center"/>
        <w:rPr>
          <w:rFonts w:cs="Times New Roman"/>
          <w:b/>
          <w:color w:val="2D3B45"/>
          <w:szCs w:val="24"/>
          <w:u w:val="single"/>
          <w:shd w:val="clear" w:color="auto" w:fill="FFFFFF"/>
        </w:rPr>
      </w:pPr>
    </w:p>
    <w:p w:rsidR="00DB3F41" w:rsidRPr="00DB5714" w:rsidRDefault="00DB3F41" w:rsidP="00DB5714">
      <w:pPr>
        <w:pStyle w:val="Header"/>
        <w:rPr>
          <w:rFonts w:cs="Times New Roman"/>
          <w:color w:val="2D3B45"/>
          <w:sz w:val="20"/>
          <w:szCs w:val="20"/>
          <w:shd w:val="clear" w:color="auto" w:fill="FFFFFF"/>
        </w:rPr>
      </w:pPr>
      <w:r w:rsidRPr="00AA5659">
        <w:rPr>
          <w:rFonts w:cs="Times New Roman"/>
          <w:color w:val="2D3B45"/>
          <w:sz w:val="20"/>
          <w:szCs w:val="20"/>
          <w:shd w:val="clear" w:color="auto" w:fill="FFFFFF"/>
        </w:rPr>
        <w:t xml:space="preserve">Date: </w:t>
      </w:r>
      <w:r w:rsidR="00AA5659" w:rsidRPr="00AA5659">
        <w:rPr>
          <w:rFonts w:cs="Times New Roman"/>
          <w:color w:val="2D3B45"/>
          <w:sz w:val="20"/>
          <w:szCs w:val="20"/>
          <w:shd w:val="clear" w:color="auto" w:fill="FFFFFF"/>
        </w:rPr>
        <w:t xml:space="preserve">July </w:t>
      </w:r>
      <w:r w:rsidR="000D650C">
        <w:rPr>
          <w:rFonts w:cs="Times New Roman"/>
          <w:color w:val="2D3B45"/>
          <w:sz w:val="20"/>
          <w:szCs w:val="20"/>
          <w:shd w:val="clear" w:color="auto" w:fill="FFFFFF"/>
        </w:rPr>
        <w:t>23</w:t>
      </w:r>
      <w:r w:rsidR="00AA5659" w:rsidRPr="00AA5659">
        <w:rPr>
          <w:rFonts w:cs="Times New Roman"/>
          <w:color w:val="2D3B45"/>
          <w:sz w:val="20"/>
          <w:szCs w:val="20"/>
          <w:shd w:val="clear" w:color="auto" w:fill="FFFFFF"/>
        </w:rPr>
        <w:t>, 2017</w:t>
      </w:r>
      <w:r w:rsidRPr="00AA5659">
        <w:rPr>
          <w:rFonts w:cs="Times New Roman"/>
          <w:color w:val="2D3B45"/>
          <w:sz w:val="20"/>
          <w:szCs w:val="20"/>
          <w:shd w:val="clear" w:color="auto" w:fill="FFFFFF"/>
        </w:rPr>
        <w:tab/>
      </w:r>
      <w:r w:rsidRPr="00AA5659">
        <w:rPr>
          <w:rFonts w:cs="Times New Roman"/>
          <w:color w:val="2D3B45"/>
          <w:sz w:val="20"/>
          <w:szCs w:val="20"/>
          <w:shd w:val="clear" w:color="auto" w:fill="FFFFFF"/>
        </w:rPr>
        <w:tab/>
        <w:t>Author: Anukul Raj</w:t>
      </w:r>
    </w:p>
    <w:p w:rsidR="00DB5714" w:rsidRPr="00007EF2" w:rsidRDefault="00DB5714" w:rsidP="00DB3F41">
      <w:pPr>
        <w:pStyle w:val="Header"/>
        <w:jc w:val="center"/>
        <w:rPr>
          <w:rFonts w:cs="Times New Roman"/>
          <w:b/>
          <w:color w:val="2D3B45"/>
          <w:szCs w:val="24"/>
          <w:u w:val="single"/>
          <w:shd w:val="clear" w:color="auto" w:fill="FFFFFF"/>
        </w:rPr>
      </w:pPr>
    </w:p>
    <w:p w:rsidR="000D650C" w:rsidRDefault="000D650C" w:rsidP="00CA6511">
      <w:bookmarkStart w:id="0" w:name="_GoBack"/>
      <w:bookmarkEnd w:id="0"/>
    </w:p>
    <w:sectPr w:rsidR="000D650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76C3" w:rsidRDefault="002D76C3" w:rsidP="00C664C1">
      <w:pPr>
        <w:spacing w:after="0" w:line="240" w:lineRule="auto"/>
      </w:pPr>
      <w:r>
        <w:separator/>
      </w:r>
    </w:p>
  </w:endnote>
  <w:endnote w:type="continuationSeparator" w:id="0">
    <w:p w:rsidR="002D76C3" w:rsidRDefault="002D76C3" w:rsidP="00C66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6193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12F8" w:rsidRDefault="00FC12F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650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C12F8" w:rsidRDefault="00FC1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76C3" w:rsidRDefault="002D76C3" w:rsidP="00C664C1">
      <w:pPr>
        <w:spacing w:after="0" w:line="240" w:lineRule="auto"/>
      </w:pPr>
      <w:r>
        <w:separator/>
      </w:r>
    </w:p>
  </w:footnote>
  <w:footnote w:type="continuationSeparator" w:id="0">
    <w:p w:rsidR="002D76C3" w:rsidRDefault="002D76C3" w:rsidP="00C664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F41" w:rsidRDefault="00DB3F41" w:rsidP="00C664C1">
    <w:pPr>
      <w:pStyle w:val="Header"/>
      <w:jc w:val="center"/>
      <w:rPr>
        <w:rFonts w:cs="Times New Roman"/>
        <w:b/>
        <w:color w:val="2D3B45"/>
        <w:szCs w:val="24"/>
        <w:shd w:val="clear" w:color="auto" w:fill="FFFFFF"/>
      </w:rPr>
    </w:pPr>
  </w:p>
  <w:p w:rsidR="00DB3F41" w:rsidRDefault="00DB3F41" w:rsidP="00DB3F41">
    <w:pPr>
      <w:pStyle w:val="Header"/>
      <w:jc w:val="center"/>
      <w:rPr>
        <w:rFonts w:cs="Times New Roman"/>
        <w:b/>
        <w:color w:val="2D3B45"/>
        <w:szCs w:val="24"/>
        <w:shd w:val="clear" w:color="auto" w:fill="FFFFFF"/>
      </w:rPr>
    </w:pPr>
    <w:r>
      <w:rPr>
        <w:rFonts w:cs="Times New Roman"/>
        <w:b/>
        <w:color w:val="2D3B45"/>
        <w:szCs w:val="24"/>
        <w:shd w:val="clear" w:color="auto" w:fill="FFFFFF"/>
      </w:rPr>
      <w:t>IE 6880 – Human Factor Engineering</w:t>
    </w:r>
  </w:p>
  <w:p w:rsidR="00C664C1" w:rsidRDefault="00C664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463"/>
    <w:multiLevelType w:val="hybridMultilevel"/>
    <w:tmpl w:val="1C7AE004"/>
    <w:lvl w:ilvl="0" w:tplc="F6D617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147641"/>
    <w:multiLevelType w:val="hybridMultilevel"/>
    <w:tmpl w:val="783CFF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13A0B"/>
    <w:multiLevelType w:val="hybridMultilevel"/>
    <w:tmpl w:val="7346A4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5093A"/>
    <w:multiLevelType w:val="hybridMultilevel"/>
    <w:tmpl w:val="61661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F7978"/>
    <w:multiLevelType w:val="hybridMultilevel"/>
    <w:tmpl w:val="48AC5BA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5F4F9E"/>
    <w:multiLevelType w:val="hybridMultilevel"/>
    <w:tmpl w:val="A46691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5D7D88"/>
    <w:multiLevelType w:val="hybridMultilevel"/>
    <w:tmpl w:val="5630FF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310FE9"/>
    <w:multiLevelType w:val="hybridMultilevel"/>
    <w:tmpl w:val="75746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C47A60"/>
    <w:multiLevelType w:val="hybridMultilevel"/>
    <w:tmpl w:val="D69218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0B335D"/>
    <w:multiLevelType w:val="hybridMultilevel"/>
    <w:tmpl w:val="145459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9131DF"/>
    <w:multiLevelType w:val="hybridMultilevel"/>
    <w:tmpl w:val="BB9CDB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4"/>
  </w:num>
  <w:num w:numId="5">
    <w:abstractNumId w:val="2"/>
  </w:num>
  <w:num w:numId="6">
    <w:abstractNumId w:val="9"/>
  </w:num>
  <w:num w:numId="7">
    <w:abstractNumId w:val="8"/>
  </w:num>
  <w:num w:numId="8">
    <w:abstractNumId w:val="3"/>
  </w:num>
  <w:num w:numId="9">
    <w:abstractNumId w:val="6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AgIDU0tLA0tzUyUdpeDU4uLM/DyQAkPDWgDuIpZlLQAAAA=="/>
  </w:docVars>
  <w:rsids>
    <w:rsidRoot w:val="008A48EA"/>
    <w:rsid w:val="00007EF2"/>
    <w:rsid w:val="00061781"/>
    <w:rsid w:val="00064917"/>
    <w:rsid w:val="00097E4E"/>
    <w:rsid w:val="000C6CA2"/>
    <w:rsid w:val="000D650C"/>
    <w:rsid w:val="000D6C16"/>
    <w:rsid w:val="000F7EAF"/>
    <w:rsid w:val="0013535D"/>
    <w:rsid w:val="0014422A"/>
    <w:rsid w:val="001B5EAE"/>
    <w:rsid w:val="001B6204"/>
    <w:rsid w:val="001C2CEB"/>
    <w:rsid w:val="001C5956"/>
    <w:rsid w:val="0027199D"/>
    <w:rsid w:val="002A2115"/>
    <w:rsid w:val="002C3B7D"/>
    <w:rsid w:val="002C45A3"/>
    <w:rsid w:val="002D5753"/>
    <w:rsid w:val="002D76C3"/>
    <w:rsid w:val="002F389C"/>
    <w:rsid w:val="00306FFB"/>
    <w:rsid w:val="0031754F"/>
    <w:rsid w:val="00326443"/>
    <w:rsid w:val="00357A62"/>
    <w:rsid w:val="00424FA4"/>
    <w:rsid w:val="004344D5"/>
    <w:rsid w:val="00451CEA"/>
    <w:rsid w:val="00477807"/>
    <w:rsid w:val="0049059A"/>
    <w:rsid w:val="004B13E7"/>
    <w:rsid w:val="004C7C25"/>
    <w:rsid w:val="0052176F"/>
    <w:rsid w:val="00571871"/>
    <w:rsid w:val="005A5DF6"/>
    <w:rsid w:val="005C1680"/>
    <w:rsid w:val="005C7297"/>
    <w:rsid w:val="005C7C80"/>
    <w:rsid w:val="005D072D"/>
    <w:rsid w:val="005D0B87"/>
    <w:rsid w:val="005D4F09"/>
    <w:rsid w:val="005F2B17"/>
    <w:rsid w:val="006074AB"/>
    <w:rsid w:val="00655B44"/>
    <w:rsid w:val="00667574"/>
    <w:rsid w:val="00672DC7"/>
    <w:rsid w:val="0067364B"/>
    <w:rsid w:val="00685B09"/>
    <w:rsid w:val="006C21DB"/>
    <w:rsid w:val="006E4FA7"/>
    <w:rsid w:val="007257EC"/>
    <w:rsid w:val="007A09EE"/>
    <w:rsid w:val="007A6865"/>
    <w:rsid w:val="007B3EF3"/>
    <w:rsid w:val="00811F1E"/>
    <w:rsid w:val="008316CD"/>
    <w:rsid w:val="008467C5"/>
    <w:rsid w:val="00860156"/>
    <w:rsid w:val="00867526"/>
    <w:rsid w:val="008A26D4"/>
    <w:rsid w:val="008A48EA"/>
    <w:rsid w:val="008C0E05"/>
    <w:rsid w:val="008E7217"/>
    <w:rsid w:val="008F0EF6"/>
    <w:rsid w:val="00904FF9"/>
    <w:rsid w:val="009503CB"/>
    <w:rsid w:val="0097613D"/>
    <w:rsid w:val="009802D2"/>
    <w:rsid w:val="009A378B"/>
    <w:rsid w:val="009B25D1"/>
    <w:rsid w:val="00A032B4"/>
    <w:rsid w:val="00A30EFE"/>
    <w:rsid w:val="00A574B9"/>
    <w:rsid w:val="00AA165D"/>
    <w:rsid w:val="00AA5659"/>
    <w:rsid w:val="00AB0773"/>
    <w:rsid w:val="00AC0D65"/>
    <w:rsid w:val="00AC5AEB"/>
    <w:rsid w:val="00AC5C25"/>
    <w:rsid w:val="00B071E9"/>
    <w:rsid w:val="00B24DB4"/>
    <w:rsid w:val="00B31DEA"/>
    <w:rsid w:val="00B52076"/>
    <w:rsid w:val="00B87F8A"/>
    <w:rsid w:val="00BC76E2"/>
    <w:rsid w:val="00BD37C4"/>
    <w:rsid w:val="00C664C1"/>
    <w:rsid w:val="00CA6511"/>
    <w:rsid w:val="00CB641A"/>
    <w:rsid w:val="00CC6F9D"/>
    <w:rsid w:val="00CE3C4A"/>
    <w:rsid w:val="00CE4F1C"/>
    <w:rsid w:val="00CE79D8"/>
    <w:rsid w:val="00D23DB0"/>
    <w:rsid w:val="00D76108"/>
    <w:rsid w:val="00DB3F41"/>
    <w:rsid w:val="00DB5714"/>
    <w:rsid w:val="00DC0B15"/>
    <w:rsid w:val="00DE1BF2"/>
    <w:rsid w:val="00E4057D"/>
    <w:rsid w:val="00E62E56"/>
    <w:rsid w:val="00EB24B6"/>
    <w:rsid w:val="00EC2C5C"/>
    <w:rsid w:val="00ED2BDB"/>
    <w:rsid w:val="00F10781"/>
    <w:rsid w:val="00F56DFC"/>
    <w:rsid w:val="00F7093B"/>
    <w:rsid w:val="00FC12F8"/>
    <w:rsid w:val="00FC701B"/>
    <w:rsid w:val="00FD7169"/>
    <w:rsid w:val="00FE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6DAA61"/>
  <w15:chartTrackingRefBased/>
  <w15:docId w15:val="{289300E9-45C3-4780-9603-42EF73737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6511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1B5EAE"/>
    <w:pPr>
      <w:spacing w:before="100" w:beforeAutospacing="1" w:after="100" w:afterAutospacing="1" w:line="240" w:lineRule="auto"/>
      <w:jc w:val="left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A48EA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Spacing">
    <w:name w:val="No Spacing"/>
    <w:uiPriority w:val="1"/>
    <w:qFormat/>
    <w:rsid w:val="008A48E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66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4C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66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4C1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FE78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B5EAE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3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130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2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2F933-9A58-4E4C-991E-6F51951BE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38</cp:revision>
  <dcterms:created xsi:type="dcterms:W3CDTF">2017-07-07T19:15:00Z</dcterms:created>
  <dcterms:modified xsi:type="dcterms:W3CDTF">2017-07-18T02:58:00Z</dcterms:modified>
</cp:coreProperties>
</file>